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2CCACD" w14:textId="1DF3FAB9" w:rsidR="00CF6F63" w:rsidRDefault="00E44A69" w:rsidP="00E44A69">
      <w:pPr>
        <w:rPr>
          <w:lang w:val="en-US"/>
        </w:rPr>
      </w:pPr>
      <w:r>
        <w:rPr>
          <w:lang w:val="en-US"/>
        </w:rPr>
        <w:t>I want to bring to you</w:t>
      </w:r>
      <w:r w:rsidR="00CF6F63">
        <w:rPr>
          <w:lang w:val="en-US"/>
        </w:rPr>
        <w:t>r</w:t>
      </w:r>
      <w:r>
        <w:rPr>
          <w:lang w:val="en-US"/>
        </w:rPr>
        <w:t xml:space="preserve"> attention we want to </w:t>
      </w:r>
      <w:r w:rsidR="005402B1">
        <w:rPr>
          <w:lang w:val="en-US"/>
        </w:rPr>
        <w:t>attach</w:t>
      </w:r>
      <w:r>
        <w:rPr>
          <w:lang w:val="en-US"/>
        </w:rPr>
        <w:t xml:space="preserve"> the</w:t>
      </w:r>
      <w:r w:rsidR="00D05DD3">
        <w:rPr>
          <w:lang w:val="en-US"/>
        </w:rPr>
        <w:t xml:space="preserve"> CAMBION</w:t>
      </w:r>
      <w:r>
        <w:rPr>
          <w:lang w:val="en-US"/>
        </w:rPr>
        <w:t xml:space="preserve"> turret</w:t>
      </w:r>
      <w:r w:rsidR="005402B1">
        <w:rPr>
          <w:lang w:val="en-US"/>
        </w:rPr>
        <w:t xml:space="preserve"> solders</w:t>
      </w:r>
      <w:r w:rsidR="00D05DD3">
        <w:rPr>
          <w:lang w:val="en-US"/>
        </w:rPr>
        <w:t xml:space="preserve"> (</w:t>
      </w:r>
      <w:r w:rsidR="00D05DD3">
        <w:rPr>
          <w:rFonts w:ascii="Arial" w:hAnsi="Arial" w:cs="Arial"/>
          <w:color w:val="333333"/>
          <w:sz w:val="20"/>
          <w:szCs w:val="20"/>
          <w:shd w:val="clear" w:color="auto" w:fill="FFFFFF"/>
        </w:rPr>
        <w:t xml:space="preserve">450-3704-01-03-00) </w:t>
      </w:r>
      <w:r w:rsidR="005402B1">
        <w:rPr>
          <w:lang w:val="en-US"/>
        </w:rPr>
        <w:t>to the 4 pads present on each of the components</w:t>
      </w:r>
      <w:r w:rsidR="002D5DEA">
        <w:rPr>
          <w:lang w:val="en-US"/>
        </w:rPr>
        <w:t>’</w:t>
      </w:r>
      <w:r w:rsidR="00CF6F63">
        <w:rPr>
          <w:lang w:val="en-US"/>
        </w:rPr>
        <w:t xml:space="preserve"> (U2 and U6)</w:t>
      </w:r>
      <w:r w:rsidR="002D5DEA">
        <w:rPr>
          <w:lang w:val="en-US"/>
        </w:rPr>
        <w:t xml:space="preserve"> </w:t>
      </w:r>
      <w:r w:rsidR="00D05DD3">
        <w:rPr>
          <w:lang w:val="en-US"/>
        </w:rPr>
        <w:t xml:space="preserve">design </w:t>
      </w:r>
      <w:r w:rsidR="005402B1">
        <w:rPr>
          <w:lang w:val="en-US"/>
        </w:rPr>
        <w:t>so that</w:t>
      </w:r>
      <w:r>
        <w:rPr>
          <w:lang w:val="en-US"/>
        </w:rPr>
        <w:t xml:space="preserve"> </w:t>
      </w:r>
      <w:r w:rsidR="002D5DEA">
        <w:rPr>
          <w:lang w:val="en-US"/>
        </w:rPr>
        <w:t>they act as holders for the ALPHASENSE NOB4 gas sensor. We don’t want to solder the gas sensor directly</w:t>
      </w:r>
      <w:r w:rsidR="00D05DD3">
        <w:rPr>
          <w:lang w:val="en-US"/>
        </w:rPr>
        <w:t xml:space="preserve"> to the board. </w:t>
      </w:r>
    </w:p>
    <w:p w14:paraId="5D661F64" w14:textId="48CFE90F" w:rsidR="00D05DD3" w:rsidRDefault="00D05DD3" w:rsidP="00E44A69">
      <w:pPr>
        <w:rPr>
          <w:lang w:val="en-US"/>
        </w:rPr>
      </w:pPr>
      <w:r>
        <w:rPr>
          <w:lang w:val="en-US"/>
        </w:rPr>
        <w:t>The CAMBION turret solders are to be attached at the bottom of the board at the following pad locations –</w:t>
      </w:r>
    </w:p>
    <w:p w14:paraId="10FF14A6" w14:textId="77777777" w:rsidR="00CF6F63" w:rsidRDefault="00CF6F63" w:rsidP="00E44A69">
      <w:pPr>
        <w:rPr>
          <w:b/>
          <w:bCs/>
          <w:lang w:val="en-US"/>
        </w:rPr>
      </w:pPr>
    </w:p>
    <w:p w14:paraId="33B3B113" w14:textId="3745EF6E" w:rsidR="00D05DD3" w:rsidRPr="00D05DD3" w:rsidRDefault="00D05DD3" w:rsidP="00E44A69">
      <w:pPr>
        <w:rPr>
          <w:b/>
          <w:bCs/>
          <w:lang w:val="en-US"/>
        </w:rPr>
      </w:pPr>
      <w:r w:rsidRPr="00D05DD3">
        <w:rPr>
          <w:b/>
          <w:bCs/>
          <w:lang w:val="en-US"/>
        </w:rPr>
        <w:t>U2</w:t>
      </w:r>
    </w:p>
    <w:p w14:paraId="4D998382" w14:textId="052602C9" w:rsidR="00D05DD3" w:rsidRDefault="00D05DD3" w:rsidP="00E44A69">
      <w:pPr>
        <w:rPr>
          <w:lang w:val="en-US"/>
        </w:rPr>
      </w:pPr>
      <w:r>
        <w:rPr>
          <w:lang w:val="en-US"/>
        </w:rPr>
        <w:t>Pad1           X: 11.76 mm       Y: -12.56mm</w:t>
      </w:r>
    </w:p>
    <w:p w14:paraId="32313944" w14:textId="75D927B3" w:rsidR="00D05DD3" w:rsidRPr="00E44A69" w:rsidRDefault="00D05DD3" w:rsidP="00D05DD3">
      <w:pPr>
        <w:rPr>
          <w:lang w:val="en-US"/>
        </w:rPr>
      </w:pPr>
      <w:r>
        <w:rPr>
          <w:lang w:val="en-US"/>
        </w:rPr>
        <w:t>Pad2           X: 17.73 mm       Y: -10.03mm</w:t>
      </w:r>
    </w:p>
    <w:p w14:paraId="256EAEC3" w14:textId="5F97AACA" w:rsidR="00D05DD3" w:rsidRPr="00E44A69" w:rsidRDefault="00D05DD3" w:rsidP="00D05DD3">
      <w:pPr>
        <w:rPr>
          <w:lang w:val="en-US"/>
        </w:rPr>
      </w:pPr>
      <w:r>
        <w:rPr>
          <w:lang w:val="en-US"/>
        </w:rPr>
        <w:t xml:space="preserve">Pad3           X: 23.69 mm     </w:t>
      </w:r>
      <w:r w:rsidR="00CF6F63">
        <w:rPr>
          <w:lang w:val="en-US"/>
        </w:rPr>
        <w:t xml:space="preserve">  </w:t>
      </w:r>
      <w:r>
        <w:rPr>
          <w:lang w:val="en-US"/>
        </w:rPr>
        <w:t>Y: -12.56mm</w:t>
      </w:r>
    </w:p>
    <w:p w14:paraId="22332624" w14:textId="7C311FFC" w:rsidR="00D05DD3" w:rsidRDefault="00D05DD3" w:rsidP="00D05DD3">
      <w:pPr>
        <w:rPr>
          <w:lang w:val="en-US"/>
        </w:rPr>
      </w:pPr>
      <w:r>
        <w:rPr>
          <w:lang w:val="en-US"/>
        </w:rPr>
        <w:t>Pad4           X: 17.73 mm       Y: -27.04mm</w:t>
      </w:r>
    </w:p>
    <w:p w14:paraId="3EC56F27" w14:textId="77777777" w:rsidR="00CF6F63" w:rsidRDefault="00CF6F63" w:rsidP="00D05DD3">
      <w:pPr>
        <w:rPr>
          <w:b/>
          <w:bCs/>
          <w:lang w:val="en-US"/>
        </w:rPr>
      </w:pPr>
    </w:p>
    <w:p w14:paraId="3F40F35A" w14:textId="7A5F8D87" w:rsidR="00D05DD3" w:rsidRPr="00D05DD3" w:rsidRDefault="00D05DD3" w:rsidP="00D05DD3">
      <w:pPr>
        <w:rPr>
          <w:b/>
          <w:bCs/>
          <w:lang w:val="en-US"/>
        </w:rPr>
      </w:pPr>
      <w:r w:rsidRPr="00D05DD3">
        <w:rPr>
          <w:b/>
          <w:bCs/>
          <w:lang w:val="en-US"/>
        </w:rPr>
        <w:t>U</w:t>
      </w:r>
      <w:r>
        <w:rPr>
          <w:b/>
          <w:bCs/>
          <w:lang w:val="en-US"/>
        </w:rPr>
        <w:t>6</w:t>
      </w:r>
    </w:p>
    <w:p w14:paraId="39C49990" w14:textId="6698FD35" w:rsidR="00D05DD3" w:rsidRDefault="00D05DD3" w:rsidP="00D05DD3">
      <w:pPr>
        <w:rPr>
          <w:lang w:val="en-US"/>
        </w:rPr>
      </w:pPr>
      <w:r>
        <w:rPr>
          <w:lang w:val="en-US"/>
        </w:rPr>
        <w:t>Pad1           X: 44.40 mm       Y: -12.56mm</w:t>
      </w:r>
    </w:p>
    <w:p w14:paraId="4644094C" w14:textId="638151C7" w:rsidR="00D05DD3" w:rsidRPr="00E44A69" w:rsidRDefault="00D05DD3" w:rsidP="00D05DD3">
      <w:pPr>
        <w:rPr>
          <w:lang w:val="en-US"/>
        </w:rPr>
      </w:pPr>
      <w:r>
        <w:rPr>
          <w:lang w:val="en-US"/>
        </w:rPr>
        <w:t>Pad2           X: 50.36 mm       Y: -10.03mm</w:t>
      </w:r>
    </w:p>
    <w:p w14:paraId="3B25763C" w14:textId="3FDE57A0" w:rsidR="00D05DD3" w:rsidRPr="00E44A69" w:rsidRDefault="00D05DD3" w:rsidP="00D05DD3">
      <w:pPr>
        <w:rPr>
          <w:lang w:val="en-US"/>
        </w:rPr>
      </w:pPr>
      <w:r>
        <w:rPr>
          <w:lang w:val="en-US"/>
        </w:rPr>
        <w:t xml:space="preserve">Pad3           X: 56.33 mm     </w:t>
      </w:r>
      <w:r w:rsidR="00CF6F63">
        <w:rPr>
          <w:lang w:val="en-US"/>
        </w:rPr>
        <w:t xml:space="preserve">  </w:t>
      </w:r>
      <w:r>
        <w:rPr>
          <w:lang w:val="en-US"/>
        </w:rPr>
        <w:t>Y: -12.56mm</w:t>
      </w:r>
    </w:p>
    <w:p w14:paraId="2735BC88" w14:textId="051160FB" w:rsidR="00D05DD3" w:rsidRDefault="00D05DD3" w:rsidP="00D05DD3">
      <w:pPr>
        <w:rPr>
          <w:lang w:val="en-US"/>
        </w:rPr>
      </w:pPr>
      <w:r>
        <w:rPr>
          <w:lang w:val="en-US"/>
        </w:rPr>
        <w:t>Pad4           X: 50.36 mm       Y: -27.04mm</w:t>
      </w:r>
    </w:p>
    <w:p w14:paraId="6D7C6002" w14:textId="5793F440" w:rsidR="00D05DD3" w:rsidRPr="00E44A69" w:rsidRDefault="00D05DD3" w:rsidP="00D05DD3">
      <w:pPr>
        <w:rPr>
          <w:lang w:val="en-US"/>
        </w:rPr>
      </w:pPr>
    </w:p>
    <w:p w14:paraId="4ADA4260" w14:textId="77777777" w:rsidR="00D05DD3" w:rsidRPr="00E44A69" w:rsidRDefault="00D05DD3" w:rsidP="00E44A69">
      <w:pPr>
        <w:rPr>
          <w:lang w:val="en-US"/>
        </w:rPr>
      </w:pPr>
    </w:p>
    <w:p w14:paraId="19A22706" w14:textId="11A028D7" w:rsidR="006B6BF8" w:rsidRPr="00E44A69" w:rsidRDefault="006B6BF8">
      <w:pPr>
        <w:rPr>
          <w:lang w:val="en-US"/>
        </w:rPr>
      </w:pPr>
    </w:p>
    <w:sectPr w:rsidR="006B6BF8" w:rsidRPr="00E44A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0MTI0MDO2MDAwM7dQ0lEKTi0uzszPAykwqgUAhWSzSSwAAAA="/>
  </w:docVars>
  <w:rsids>
    <w:rsidRoot w:val="00E44A69"/>
    <w:rsid w:val="002D5DEA"/>
    <w:rsid w:val="005402B1"/>
    <w:rsid w:val="006B6BF8"/>
    <w:rsid w:val="00955F11"/>
    <w:rsid w:val="00A60515"/>
    <w:rsid w:val="00CF6F63"/>
    <w:rsid w:val="00D05DD3"/>
    <w:rsid w:val="00E44A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B112A1"/>
  <w15:chartTrackingRefBased/>
  <w15:docId w15:val="{E3E10D9D-72B8-4161-ADF7-99ACBC783F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5</Words>
  <Characters>65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han Nijhawan</dc:creator>
  <cp:keywords/>
  <dc:description/>
  <cp:lastModifiedBy>Rohan Nijhawan</cp:lastModifiedBy>
  <cp:revision>2</cp:revision>
  <dcterms:created xsi:type="dcterms:W3CDTF">2023-07-18T12:01:00Z</dcterms:created>
  <dcterms:modified xsi:type="dcterms:W3CDTF">2023-07-18T12:01:00Z</dcterms:modified>
</cp:coreProperties>
</file>